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F2FEE1" w14:textId="77777777" w:rsidR="00DD5B0D" w:rsidRDefault="00920358" w:rsidP="00DD5B0D">
      <w:pPr>
        <w:pStyle w:val="BodyText"/>
        <w:spacing w:line="14" w:lineRule="auto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06B95C80" wp14:editId="101E5E17">
                <wp:simplePos x="0" y="0"/>
                <wp:positionH relativeFrom="page">
                  <wp:posOffset>1924050</wp:posOffset>
                </wp:positionH>
                <wp:positionV relativeFrom="page">
                  <wp:posOffset>774700</wp:posOffset>
                </wp:positionV>
                <wp:extent cx="2908300" cy="482600"/>
                <wp:effectExtent l="0" t="0" r="6350" b="1270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08300" cy="482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A418E6A" w14:textId="473219C7" w:rsidR="00DD5B0D" w:rsidRDefault="00C6337E" w:rsidP="00DD5B0D">
                            <w:pPr>
                              <w:spacing w:line="727" w:lineRule="exact"/>
                              <w:ind w:left="20" w:right="-9"/>
                              <w:rPr>
                                <w:rFonts w:ascii="Arial"/>
                                <w:sz w:val="72"/>
                              </w:rPr>
                            </w:pPr>
                            <w:r>
                              <w:rPr>
                                <w:rFonts w:ascii="Arial"/>
                                <w:color w:val="7E4196"/>
                                <w:spacing w:val="-15"/>
                                <w:sz w:val="72"/>
                              </w:rPr>
                              <w:t>Overview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6B95C8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51.5pt;margin-top:61pt;width:229pt;height:38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" filled="f" stroked="f">
                <v:textbox inset="0,0,0,0">
                  <w:txbxContent>
                    <w:p w14:paraId="1A418E6A" w14:textId="473219C7" w:rsidR="00DD5B0D" w:rsidRDefault="00C6337E" w:rsidP="00DD5B0D">
                      <w:pPr>
                        <w:spacing w:line="727" w:lineRule="exact"/>
                        <w:ind w:left="20" w:right="-9"/>
                        <w:rPr>
                          <w:rFonts w:ascii="Arial"/>
                          <w:sz w:val="72"/>
                        </w:rPr>
                      </w:pPr>
                      <w:r>
                        <w:rPr>
                          <w:rFonts w:ascii="Arial"/>
                          <w:color w:val="7E4196"/>
                          <w:spacing w:val="-15"/>
                          <w:sz w:val="72"/>
                        </w:rPr>
                        <w:t>Overview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DD5B0D"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80C45AF" wp14:editId="09DA46A9">
                <wp:simplePos x="0" y="0"/>
                <wp:positionH relativeFrom="page">
                  <wp:posOffset>1866900</wp:posOffset>
                </wp:positionH>
                <wp:positionV relativeFrom="page">
                  <wp:posOffset>469900</wp:posOffset>
                </wp:positionV>
                <wp:extent cx="5213350" cy="19050"/>
                <wp:effectExtent l="19050" t="38100" r="44450" b="38100"/>
                <wp:wrapNone/>
                <wp:docPr id="2" name="Straight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13350" cy="19050"/>
                        </a:xfrm>
                        <a:prstGeom prst="line">
                          <a:avLst/>
                        </a:prstGeom>
                        <a:noFill/>
                        <a:ln w="762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line w14:anchorId="1547AE81" id="Straight Connector 2" o:spid="_x0000_s1026" style="position:absolute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47pt,37pt" to="557.5pt,3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" strokeweight="6pt">
                <w10:wrap anchorx="page" anchory="page"/>
              </v:line>
            </w:pict>
          </mc:Fallback>
        </mc:AlternateContent>
      </w:r>
    </w:p>
    <w:p w14:paraId="6628ED98" w14:textId="77777777" w:rsidR="00DD5B0D" w:rsidRDefault="00DD5B0D"/>
    <w:p w14:paraId="4B2FD867" w14:textId="77777777" w:rsidR="00DD5B0D" w:rsidRDefault="00DD5B0D"/>
    <w:p w14:paraId="058DCEBF" w14:textId="77777777" w:rsidR="00DD5B0D" w:rsidRDefault="00DD5B0D"/>
    <w:p w14:paraId="2C413B5F" w14:textId="77777777" w:rsidR="00DD5B0D" w:rsidRDefault="00DD5B0D"/>
    <w:p w14:paraId="0E83502B" w14:textId="08D51086" w:rsidR="00DD0162" w:rsidRPr="00DD0162" w:rsidRDefault="00DD0162" w:rsidP="0027523A">
      <w:pPr>
        <w:pStyle w:val="BodyText"/>
        <w:spacing w:before="171" w:line="256" w:lineRule="auto"/>
        <w:ind w:left="1440" w:right="428"/>
        <w:rPr>
          <w:color w:val="7E4196"/>
          <w:sz w:val="28"/>
          <w:szCs w:val="28"/>
        </w:rPr>
      </w:pPr>
      <w:r>
        <w:rPr>
          <w:color w:val="7E4196"/>
          <w:sz w:val="28"/>
          <w:szCs w:val="28"/>
        </w:rPr>
        <w:t>Mr. Toothy</w:t>
      </w:r>
      <w:r w:rsidRPr="00DD0162">
        <w:rPr>
          <w:color w:val="7E4196"/>
          <w:sz w:val="28"/>
          <w:szCs w:val="28"/>
        </w:rPr>
        <w:t xml:space="preserve"> is the face of </w:t>
      </w:r>
      <w:r>
        <w:rPr>
          <w:color w:val="7E4196"/>
          <w:sz w:val="28"/>
          <w:szCs w:val="28"/>
        </w:rPr>
        <w:t>Joaquina Dental Clinic</w:t>
      </w:r>
      <w:r w:rsidRPr="00DD0162">
        <w:rPr>
          <w:color w:val="7E4196"/>
          <w:sz w:val="28"/>
          <w:szCs w:val="28"/>
        </w:rPr>
        <w:t xml:space="preserve">, and </w:t>
      </w:r>
      <w:r w:rsidR="00546ABA">
        <w:rPr>
          <w:color w:val="7E4196"/>
          <w:sz w:val="28"/>
          <w:szCs w:val="28"/>
        </w:rPr>
        <w:t xml:space="preserve">is the visual manifestation of the </w:t>
      </w:r>
      <w:r w:rsidRPr="00DD0162">
        <w:rPr>
          <w:color w:val="7E4196"/>
          <w:sz w:val="28"/>
          <w:szCs w:val="28"/>
        </w:rPr>
        <w:t xml:space="preserve">brand personality. </w:t>
      </w:r>
      <w:r w:rsidR="00F10375">
        <w:rPr>
          <w:color w:val="7E4196"/>
          <w:sz w:val="28"/>
          <w:szCs w:val="28"/>
        </w:rPr>
        <w:t xml:space="preserve">Mr. Toothy’s </w:t>
      </w:r>
      <w:r w:rsidR="008157C1">
        <w:rPr>
          <w:color w:val="7E4196"/>
          <w:sz w:val="28"/>
          <w:szCs w:val="28"/>
        </w:rPr>
        <w:t>clean and shiny appearance</w:t>
      </w:r>
      <w:r w:rsidRPr="00DD0162">
        <w:rPr>
          <w:color w:val="7E4196"/>
          <w:sz w:val="28"/>
          <w:szCs w:val="28"/>
        </w:rPr>
        <w:t xml:space="preserve"> communicates the </w:t>
      </w:r>
      <w:r w:rsidR="008157C1">
        <w:rPr>
          <w:color w:val="7E4196"/>
          <w:sz w:val="28"/>
          <w:szCs w:val="28"/>
        </w:rPr>
        <w:t xml:space="preserve">clinic’s mission to offer the </w:t>
      </w:r>
      <w:r w:rsidR="009534E6">
        <w:rPr>
          <w:color w:val="7E4196"/>
          <w:sz w:val="28"/>
          <w:szCs w:val="28"/>
        </w:rPr>
        <w:t xml:space="preserve">best quality dental care </w:t>
      </w:r>
      <w:r w:rsidR="004C39DE">
        <w:rPr>
          <w:color w:val="7E4196"/>
          <w:sz w:val="28"/>
          <w:szCs w:val="28"/>
        </w:rPr>
        <w:t>to its customers, and his cheerful visage conveys that the brand is always excited to serve the customers.</w:t>
      </w:r>
    </w:p>
    <w:p w14:paraId="5219B5D2" w14:textId="68093917" w:rsidR="00DD0162" w:rsidRPr="00DD0162" w:rsidRDefault="006C42F6" w:rsidP="0027523A">
      <w:pPr>
        <w:pStyle w:val="BodyText"/>
        <w:spacing w:before="171" w:line="256" w:lineRule="auto"/>
        <w:ind w:left="1440" w:right="428"/>
        <w:rPr>
          <w:color w:val="515151"/>
        </w:rPr>
      </w:pPr>
      <w:r>
        <w:rPr>
          <w:color w:val="515151"/>
        </w:rPr>
        <w:t>Mr. Toothy cracks witty jokes to welcome customers as soon as they visit the website.</w:t>
      </w:r>
      <w:r w:rsidRPr="00DD0162">
        <w:rPr>
          <w:color w:val="515151"/>
        </w:rPr>
        <w:t xml:space="preserve"> </w:t>
      </w:r>
      <w:r w:rsidR="00BE5E1A">
        <w:rPr>
          <w:color w:val="515151"/>
        </w:rPr>
        <w:t>His amiable persona</w:t>
      </w:r>
      <w:r>
        <w:rPr>
          <w:color w:val="515151"/>
        </w:rPr>
        <w:t xml:space="preserve"> </w:t>
      </w:r>
      <w:r w:rsidR="00AB2F85">
        <w:rPr>
          <w:color w:val="515151"/>
        </w:rPr>
        <w:t>makes the customer’s dental reservation process an extremely jubilant experience</w:t>
      </w:r>
      <w:r w:rsidR="006F1752">
        <w:rPr>
          <w:color w:val="515151"/>
        </w:rPr>
        <w:t xml:space="preserve">. He often carries various dental products that reminds customers about their dental hygiene. </w:t>
      </w:r>
      <w:r w:rsidR="00DD0162" w:rsidRPr="00DD0162">
        <w:rPr>
          <w:color w:val="515151"/>
        </w:rPr>
        <w:t xml:space="preserve"> </w:t>
      </w:r>
    </w:p>
    <w:p w14:paraId="6DDB5EA8" w14:textId="77777777" w:rsidR="00F10375" w:rsidRDefault="00F10375" w:rsidP="0027523A">
      <w:pPr>
        <w:pStyle w:val="BodyText"/>
        <w:spacing w:before="171" w:line="256" w:lineRule="auto"/>
        <w:ind w:left="1440" w:right="428"/>
        <w:rPr>
          <w:color w:val="515151"/>
        </w:rPr>
      </w:pPr>
      <w:r w:rsidRPr="00F10375">
        <w:rPr>
          <w:noProof/>
          <w:color w:val="515151"/>
        </w:rPr>
        <w:drawing>
          <wp:inline distT="0" distB="0" distL="0" distR="0" wp14:anchorId="6E6D7887" wp14:editId="78B5B486">
            <wp:extent cx="1819275" cy="2628900"/>
            <wp:effectExtent l="0" t="0" r="9525" b="0"/>
            <wp:docPr id="6" name="Picture 6" descr="C:\Users\Dinesh\Downloads\dental clinic masc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inesh\Downloads\dental clinic mascot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275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952B09" w14:textId="4A9F3451" w:rsidR="00DD5B0D" w:rsidRDefault="00851C56" w:rsidP="00853D04">
      <w:pPr>
        <w:pStyle w:val="BodyText"/>
        <w:spacing w:before="171" w:line="256" w:lineRule="auto"/>
        <w:ind w:left="1440" w:right="428"/>
        <w:sectPr w:rsidR="00DD5B0D" w:rsidSect="0027523A">
          <w:pgSz w:w="12240" w:h="15840"/>
          <w:pgMar w:top="1940" w:right="1170" w:bottom="280" w:left="1720" w:header="720" w:footer="0" w:gutter="0"/>
          <w:cols w:space="720"/>
        </w:sectPr>
      </w:pPr>
      <w:r>
        <w:rPr>
          <w:color w:val="515151"/>
        </w:rPr>
        <w:t xml:space="preserve">Mr. Toothy offers great help to the customers while </w:t>
      </w:r>
      <w:r w:rsidR="00853D04">
        <w:rPr>
          <w:color w:val="515151"/>
        </w:rPr>
        <w:t>using the application. While he offers a few giggles with his witty statements, h</w:t>
      </w:r>
      <w:r>
        <w:rPr>
          <w:color w:val="515151"/>
        </w:rPr>
        <w:t>is dental hygiene tips</w:t>
      </w:r>
      <w:r w:rsidR="00853D04">
        <w:rPr>
          <w:color w:val="515151"/>
        </w:rPr>
        <w:t xml:space="preserve"> help customers stay wise</w:t>
      </w:r>
      <w:r w:rsidR="00DD0162" w:rsidRPr="00DD0162">
        <w:rPr>
          <w:color w:val="515151"/>
        </w:rPr>
        <w:t xml:space="preserve">. </w:t>
      </w:r>
      <w:bookmarkStart w:id="0" w:name="_GoBack"/>
      <w:bookmarkEnd w:id="0"/>
    </w:p>
    <w:p w14:paraId="47A1013D" w14:textId="77777777" w:rsidR="00DD5B0D" w:rsidRPr="00BD1D87" w:rsidRDefault="00DD5B0D" w:rsidP="00BD1D87">
      <w:pPr>
        <w:tabs>
          <w:tab w:val="left" w:pos="2800"/>
        </w:tabs>
      </w:pPr>
    </w:p>
    <w:sectPr w:rsidR="00DD5B0D" w:rsidRPr="00BD1D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4ADF0C" w14:textId="77777777" w:rsidR="00656447" w:rsidRDefault="00656447" w:rsidP="00DD5B0D">
      <w:r>
        <w:separator/>
      </w:r>
    </w:p>
  </w:endnote>
  <w:endnote w:type="continuationSeparator" w:id="0">
    <w:p w14:paraId="076007BF" w14:textId="77777777" w:rsidR="00656447" w:rsidRDefault="00656447" w:rsidP="00DD5B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155BFD" w14:textId="77777777" w:rsidR="00656447" w:rsidRDefault="00656447" w:rsidP="00DD5B0D">
      <w:r>
        <w:separator/>
      </w:r>
    </w:p>
  </w:footnote>
  <w:footnote w:type="continuationSeparator" w:id="0">
    <w:p w14:paraId="22B37396" w14:textId="77777777" w:rsidR="00656447" w:rsidRDefault="00656447" w:rsidP="00DD5B0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QwMDA0NzUxNzIws7RQ0lEKTi0uzszPAykwrAUA4nQAUywAAAA="/>
  </w:docVars>
  <w:rsids>
    <w:rsidRoot w:val="00DD5B0D"/>
    <w:rsid w:val="00024924"/>
    <w:rsid w:val="00032424"/>
    <w:rsid w:val="001D405B"/>
    <w:rsid w:val="0027523A"/>
    <w:rsid w:val="00362345"/>
    <w:rsid w:val="00385BE9"/>
    <w:rsid w:val="003D4328"/>
    <w:rsid w:val="003E4904"/>
    <w:rsid w:val="00461401"/>
    <w:rsid w:val="004C39DE"/>
    <w:rsid w:val="00546ABA"/>
    <w:rsid w:val="005C7275"/>
    <w:rsid w:val="00656447"/>
    <w:rsid w:val="006C42F6"/>
    <w:rsid w:val="006F1752"/>
    <w:rsid w:val="008157C1"/>
    <w:rsid w:val="00840613"/>
    <w:rsid w:val="0084326C"/>
    <w:rsid w:val="00851C56"/>
    <w:rsid w:val="00853D04"/>
    <w:rsid w:val="008763F0"/>
    <w:rsid w:val="008C6293"/>
    <w:rsid w:val="008D36E3"/>
    <w:rsid w:val="00920358"/>
    <w:rsid w:val="009534E6"/>
    <w:rsid w:val="00AB2F85"/>
    <w:rsid w:val="00AB420E"/>
    <w:rsid w:val="00BD1D87"/>
    <w:rsid w:val="00BE5E1A"/>
    <w:rsid w:val="00C6337E"/>
    <w:rsid w:val="00CE2F90"/>
    <w:rsid w:val="00CF07BF"/>
    <w:rsid w:val="00D01625"/>
    <w:rsid w:val="00D448B3"/>
    <w:rsid w:val="00DD0162"/>
    <w:rsid w:val="00DD20A0"/>
    <w:rsid w:val="00DD5B0D"/>
    <w:rsid w:val="00E01FB4"/>
    <w:rsid w:val="00EF37B8"/>
    <w:rsid w:val="00F103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999E7E"/>
  <w15:chartTrackingRefBased/>
  <w15:docId w15:val="{A827A0A6-A65E-46CB-B3D7-59DD95685C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DD5B0D"/>
    <w:pPr>
      <w:widowControl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3">
    <w:name w:val="heading 3"/>
    <w:basedOn w:val="Normal"/>
    <w:link w:val="Heading3Char"/>
    <w:uiPriority w:val="1"/>
    <w:qFormat/>
    <w:rsid w:val="00DD5B0D"/>
    <w:pPr>
      <w:ind w:left="3040"/>
      <w:outlineLvl w:val="2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DD5B0D"/>
    <w:rPr>
      <w:sz w:val="26"/>
      <w:szCs w:val="26"/>
    </w:rPr>
  </w:style>
  <w:style w:type="character" w:customStyle="1" w:styleId="BodyTextChar">
    <w:name w:val="Body Text Char"/>
    <w:basedOn w:val="DefaultParagraphFont"/>
    <w:link w:val="BodyText"/>
    <w:uiPriority w:val="1"/>
    <w:rsid w:val="00DD5B0D"/>
    <w:rPr>
      <w:rFonts w:ascii="Times New Roman" w:eastAsia="Times New Roman" w:hAnsi="Times New Roman" w:cs="Times New Roman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DD5B0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5B0D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D5B0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D5B0D"/>
    <w:rPr>
      <w:rFonts w:ascii="Times New Roman" w:eastAsia="Times New Roman" w:hAnsi="Times New Roman" w:cs="Times New Roman"/>
    </w:rPr>
  </w:style>
  <w:style w:type="character" w:customStyle="1" w:styleId="Heading3Char">
    <w:name w:val="Heading 3 Char"/>
    <w:basedOn w:val="DefaultParagraphFont"/>
    <w:link w:val="Heading3"/>
    <w:uiPriority w:val="1"/>
    <w:rsid w:val="00DD5B0D"/>
    <w:rPr>
      <w:rFonts w:ascii="Times New Roman" w:eastAsia="Times New Roman" w:hAnsi="Times New Roman" w:cs="Times New Roman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119</Words>
  <Characters>68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yanka Biswas</dc:creator>
  <cp:keywords/>
  <dc:description/>
  <cp:lastModifiedBy>Dinesh Kakarla</cp:lastModifiedBy>
  <cp:revision>26</cp:revision>
  <dcterms:created xsi:type="dcterms:W3CDTF">2016-03-07T04:56:00Z</dcterms:created>
  <dcterms:modified xsi:type="dcterms:W3CDTF">2016-03-07T05:35:00Z</dcterms:modified>
</cp:coreProperties>
</file>